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l Cause 2017-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-COVID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VID-19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l Cause 2020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B - USB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B - USB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B - USB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B - USB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0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7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4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4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9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9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4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3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1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46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6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2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3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9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26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25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3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8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4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7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7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5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6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0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2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4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7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1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1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5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8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7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80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65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.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3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2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8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3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0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9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0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3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3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8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3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2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28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47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2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,64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62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77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0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,26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1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1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69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78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02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64.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0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9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2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5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7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0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8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9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7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3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5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1.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6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4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9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3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6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1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6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4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2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6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6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3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8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,25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61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7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,0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25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35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64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09.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17:42:00Z</dcterms:created>
  <dcterms:modified xsi:type="dcterms:W3CDTF">2023-12-11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